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4048D3" w14:paraId="19D3565D" w14:textId="77777777" w:rsidTr="00E275E2">
        <w:trPr>
          <w:trHeight w:val="535"/>
        </w:trPr>
        <w:tc>
          <w:tcPr>
            <w:tcW w:w="7328" w:type="dxa"/>
          </w:tcPr>
          <w:p w14:paraId="064B8253" w14:textId="77777777" w:rsidR="00E275E2" w:rsidRPr="004048D3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048D3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F512E8E" wp14:editId="7873DFAA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4048D3" w14:paraId="6059CDE3" w14:textId="77777777" w:rsidTr="00E275E2">
        <w:trPr>
          <w:trHeight w:val="446"/>
        </w:trPr>
        <w:tc>
          <w:tcPr>
            <w:tcW w:w="7328" w:type="dxa"/>
          </w:tcPr>
          <w:p w14:paraId="5BA4E7B4" w14:textId="18FAF42C" w:rsidR="00E275E2" w:rsidRPr="004048D3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4048D3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 xml:space="preserve">Automotive Component Manufacturers Association </w:t>
            </w:r>
            <w:r w:rsidR="007173A8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o</w:t>
            </w:r>
            <w:r w:rsidRPr="004048D3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f India</w:t>
            </w:r>
          </w:p>
        </w:tc>
      </w:tr>
    </w:tbl>
    <w:p w14:paraId="703C7413" w14:textId="77777777" w:rsidR="00714A2F" w:rsidRPr="004048D3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14:paraId="5A3DEB58" w14:textId="77777777" w:rsidR="00A02DB2" w:rsidRPr="004048D3" w:rsidRDefault="00A02DB2" w:rsidP="00A520CE">
      <w:pPr>
        <w:jc w:val="center"/>
        <w:rPr>
          <w:rFonts w:asciiTheme="minorHAnsi" w:hAnsiTheme="minorHAnsi" w:cs="Arial"/>
          <w:b/>
          <w:sz w:val="28"/>
          <w:szCs w:val="32"/>
          <w:u w:val="single"/>
          <w:lang w:val="en-GB"/>
        </w:rPr>
      </w:pPr>
      <w:r w:rsidRPr="004048D3">
        <w:rPr>
          <w:rFonts w:asciiTheme="minorHAnsi" w:hAnsiTheme="minorHAnsi" w:cs="Arial"/>
          <w:b/>
          <w:sz w:val="28"/>
          <w:szCs w:val="32"/>
          <w:u w:val="single"/>
          <w:lang w:val="en-GB"/>
        </w:rPr>
        <w:t>Press Release</w:t>
      </w:r>
    </w:p>
    <w:p w14:paraId="147A8549" w14:textId="77777777" w:rsidR="00A02DB2" w:rsidRPr="004048D3" w:rsidRDefault="00A02DB2" w:rsidP="00A02DB2">
      <w:pPr>
        <w:jc w:val="center"/>
        <w:rPr>
          <w:rFonts w:asciiTheme="minorHAnsi" w:hAnsiTheme="minorHAnsi" w:cs="Arial"/>
          <w:b/>
          <w:sz w:val="32"/>
          <w:szCs w:val="32"/>
          <w:u w:val="single"/>
          <w:lang w:val="en-GB"/>
        </w:rPr>
      </w:pPr>
    </w:p>
    <w:p w14:paraId="3B57EDBA" w14:textId="2B411844" w:rsidR="004D6AE6" w:rsidRPr="004048D3" w:rsidRDefault="004D6AE6" w:rsidP="004D6AE6">
      <w:pPr>
        <w:jc w:val="center"/>
        <w:rPr>
          <w:rFonts w:asciiTheme="minorHAnsi" w:hAnsiTheme="minorHAnsi" w:cs="Arial"/>
          <w:b/>
          <w:sz w:val="26"/>
          <w:szCs w:val="26"/>
          <w:lang w:val="en-GB"/>
        </w:rPr>
      </w:pP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Indian Auto Component Industry </w:t>
      </w:r>
      <w:r w:rsidR="00FD060D"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grows </w:t>
      </w:r>
      <w:r w:rsidR="00FD060D">
        <w:rPr>
          <w:rFonts w:asciiTheme="minorHAnsi" w:hAnsiTheme="minorHAnsi" w:cs="Arial"/>
          <w:b/>
          <w:sz w:val="26"/>
          <w:szCs w:val="26"/>
          <w:lang w:val="en-GB"/>
        </w:rPr>
        <w:t>6</w:t>
      </w:r>
      <w:r w:rsidR="00B52607">
        <w:rPr>
          <w:rFonts w:asciiTheme="minorHAnsi" w:hAnsiTheme="minorHAnsi" w:cs="Arial"/>
          <w:b/>
          <w:sz w:val="26"/>
          <w:szCs w:val="26"/>
          <w:lang w:val="en-GB"/>
        </w:rPr>
        <w:t>5</w:t>
      </w:r>
      <w:r w:rsidR="00FD060D"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per cent </w:t>
      </w:r>
      <w:r w:rsidR="00FD060D">
        <w:rPr>
          <w:rFonts w:asciiTheme="minorHAnsi" w:hAnsiTheme="minorHAnsi" w:cs="Arial"/>
          <w:b/>
          <w:sz w:val="26"/>
          <w:szCs w:val="26"/>
          <w:lang w:val="en-GB"/>
        </w:rPr>
        <w:t>to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Rs. </w:t>
      </w:r>
      <w:r w:rsidR="00AA7D2C">
        <w:rPr>
          <w:rFonts w:asciiTheme="minorHAnsi" w:hAnsiTheme="minorHAnsi" w:cs="Arial"/>
          <w:b/>
          <w:sz w:val="26"/>
          <w:szCs w:val="26"/>
          <w:lang w:val="en-GB"/>
        </w:rPr>
        <w:t>1.</w:t>
      </w:r>
      <w:r w:rsidR="00A24430">
        <w:rPr>
          <w:rFonts w:asciiTheme="minorHAnsi" w:hAnsiTheme="minorHAnsi" w:cs="Arial"/>
          <w:b/>
          <w:sz w:val="26"/>
          <w:szCs w:val="26"/>
          <w:lang w:val="en-GB"/>
        </w:rPr>
        <w:t>96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lakh </w:t>
      </w:r>
      <w:r w:rsidR="00D64702"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crore 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(USD </w:t>
      </w:r>
      <w:r w:rsidR="00A24430">
        <w:rPr>
          <w:rFonts w:asciiTheme="minorHAnsi" w:hAnsiTheme="minorHAnsi" w:cs="Arial"/>
          <w:b/>
          <w:sz w:val="26"/>
          <w:szCs w:val="26"/>
          <w:lang w:val="en-GB"/>
        </w:rPr>
        <w:t>26.6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billion) in first</w:t>
      </w:r>
      <w:r w:rsidR="00AA7D2C">
        <w:rPr>
          <w:rFonts w:asciiTheme="minorHAnsi" w:hAnsiTheme="minorHAnsi" w:cs="Arial"/>
          <w:b/>
          <w:sz w:val="26"/>
          <w:szCs w:val="26"/>
          <w:lang w:val="en-GB"/>
        </w:rPr>
        <w:t>-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>half of 20</w:t>
      </w:r>
      <w:r w:rsidR="007B0406" w:rsidRPr="004048D3">
        <w:rPr>
          <w:rFonts w:asciiTheme="minorHAnsi" w:hAnsiTheme="minorHAnsi" w:cs="Arial"/>
          <w:b/>
          <w:sz w:val="26"/>
          <w:szCs w:val="26"/>
          <w:lang w:val="en-GB"/>
        </w:rPr>
        <w:t>21</w:t>
      </w:r>
      <w:r w:rsidR="00AA7D2C">
        <w:rPr>
          <w:rFonts w:asciiTheme="minorHAnsi" w:hAnsiTheme="minorHAnsi" w:cs="Arial"/>
          <w:b/>
          <w:sz w:val="26"/>
          <w:szCs w:val="26"/>
          <w:lang w:val="en-GB"/>
        </w:rPr>
        <w:t>-22</w:t>
      </w:r>
    </w:p>
    <w:p w14:paraId="3747D8DB" w14:textId="77777777" w:rsidR="004D6AE6" w:rsidRPr="004048D3" w:rsidRDefault="004D6AE6" w:rsidP="00EE521D">
      <w:pPr>
        <w:jc w:val="center"/>
        <w:rPr>
          <w:rFonts w:asciiTheme="minorHAnsi" w:hAnsiTheme="minorHAnsi" w:cs="Arial"/>
          <w:b/>
          <w:sz w:val="26"/>
          <w:szCs w:val="26"/>
          <w:lang w:val="en-GB"/>
        </w:rPr>
      </w:pP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</w:t>
      </w:r>
    </w:p>
    <w:p w14:paraId="711318F3" w14:textId="3115E428" w:rsidR="007B0406" w:rsidRPr="004048D3" w:rsidRDefault="007B0406" w:rsidP="007B0406">
      <w:pPr>
        <w:numPr>
          <w:ilvl w:val="0"/>
          <w:numId w:val="1"/>
        </w:numPr>
        <w:rPr>
          <w:rFonts w:asciiTheme="minorHAnsi" w:hAnsiTheme="minorHAnsi" w:cs="Arial"/>
          <w:b/>
          <w:sz w:val="24"/>
          <w:szCs w:val="24"/>
          <w:lang w:val="en-GB"/>
        </w:rPr>
      </w:pP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Industry net foreign exchange positive </w:t>
      </w:r>
      <w:r w:rsidR="00AA7D2C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</w:p>
    <w:p w14:paraId="1A7B17B1" w14:textId="45D99954" w:rsidR="007B0406" w:rsidRPr="004048D3" w:rsidRDefault="004D6AE6" w:rsidP="007B0406">
      <w:pPr>
        <w:pStyle w:val="ListParagraph"/>
        <w:numPr>
          <w:ilvl w:val="0"/>
          <w:numId w:val="9"/>
        </w:numPr>
        <w:ind w:left="1276" w:hanging="196"/>
        <w:rPr>
          <w:rFonts w:asciiTheme="minorHAnsi" w:hAnsiTheme="minorHAnsi" w:cs="Arial"/>
          <w:b/>
          <w:i/>
          <w:sz w:val="24"/>
          <w:szCs w:val="28"/>
          <w:lang w:val="en-GB"/>
        </w:rPr>
      </w:pP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Exports</w:t>
      </w:r>
      <w:r w:rsidR="00402555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at Rs.</w:t>
      </w:r>
      <w:r w:rsidR="00AA7D2C">
        <w:rPr>
          <w:rFonts w:asciiTheme="minorHAnsi" w:hAnsiTheme="minorHAnsi" w:cs="Arial"/>
          <w:b/>
          <w:i/>
          <w:sz w:val="24"/>
          <w:szCs w:val="28"/>
          <w:lang w:val="en-GB"/>
        </w:rPr>
        <w:t>68,746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crore (USD </w:t>
      </w:r>
      <w:r w:rsidR="00AA7D2C">
        <w:rPr>
          <w:rFonts w:asciiTheme="minorHAnsi" w:hAnsiTheme="minorHAnsi" w:cs="Arial"/>
          <w:b/>
          <w:iCs/>
          <w:sz w:val="24"/>
          <w:szCs w:val="28"/>
          <w:lang w:val="en-GB"/>
        </w:rPr>
        <w:t>9.3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billion) </w:t>
      </w:r>
      <w:r w:rsidR="00AA7D2C">
        <w:rPr>
          <w:rFonts w:asciiTheme="minorHAnsi" w:hAnsiTheme="minorHAnsi" w:cs="Arial"/>
          <w:b/>
          <w:i/>
          <w:sz w:val="24"/>
          <w:szCs w:val="28"/>
          <w:lang w:val="en-GB"/>
        </w:rPr>
        <w:t>grow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by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  <w:r w:rsidR="00AA7D2C">
        <w:rPr>
          <w:rFonts w:asciiTheme="minorHAnsi" w:hAnsiTheme="minorHAnsi" w:cs="Arial"/>
          <w:b/>
          <w:i/>
          <w:sz w:val="24"/>
          <w:szCs w:val="28"/>
          <w:lang w:val="en-GB"/>
        </w:rPr>
        <w:t>7</w:t>
      </w:r>
      <w:r w:rsidR="00B52607">
        <w:rPr>
          <w:rFonts w:asciiTheme="minorHAnsi" w:hAnsiTheme="minorHAnsi" w:cs="Arial"/>
          <w:b/>
          <w:i/>
          <w:sz w:val="24"/>
          <w:szCs w:val="28"/>
          <w:lang w:val="en-GB"/>
        </w:rPr>
        <w:t>6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per cent 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</w:p>
    <w:p w14:paraId="3BCFC0BC" w14:textId="617826B1" w:rsidR="007B0406" w:rsidRPr="00601037" w:rsidRDefault="007B0406" w:rsidP="00580D0A">
      <w:pPr>
        <w:pStyle w:val="ListParagraph"/>
        <w:numPr>
          <w:ilvl w:val="0"/>
          <w:numId w:val="9"/>
        </w:numPr>
        <w:ind w:left="1276" w:hanging="196"/>
        <w:rPr>
          <w:rFonts w:asciiTheme="minorHAnsi" w:hAnsiTheme="minorHAnsi" w:cs="Arial"/>
          <w:b/>
          <w:i/>
          <w:sz w:val="24"/>
          <w:szCs w:val="28"/>
          <w:lang w:val="en-GB"/>
        </w:rPr>
      </w:pP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Impo</w:t>
      </w:r>
      <w:r w:rsidR="004048D3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r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ts at Rs.</w:t>
      </w:r>
      <w:r w:rsidR="00AA7D2C">
        <w:rPr>
          <w:rFonts w:asciiTheme="minorHAnsi" w:hAnsiTheme="minorHAnsi" w:cs="Arial"/>
          <w:b/>
          <w:i/>
          <w:sz w:val="24"/>
          <w:szCs w:val="28"/>
          <w:lang w:val="en-GB"/>
        </w:rPr>
        <w:t>64,310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crore (USD </w:t>
      </w:r>
      <w:r w:rsidR="00AA7D2C">
        <w:rPr>
          <w:rFonts w:asciiTheme="minorHAnsi" w:hAnsiTheme="minorHAnsi" w:cs="Arial"/>
          <w:b/>
          <w:iCs/>
          <w:sz w:val="24"/>
          <w:szCs w:val="28"/>
          <w:lang w:val="en-GB"/>
        </w:rPr>
        <w:t>8.7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billion) </w:t>
      </w:r>
      <w:r w:rsidR="00AA7D2C">
        <w:rPr>
          <w:rFonts w:asciiTheme="minorHAnsi" w:hAnsiTheme="minorHAnsi" w:cs="Arial"/>
          <w:b/>
          <w:i/>
          <w:sz w:val="24"/>
          <w:szCs w:val="28"/>
          <w:lang w:val="en-GB"/>
        </w:rPr>
        <w:t>grow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by </w:t>
      </w:r>
      <w:r w:rsidR="00A24430">
        <w:rPr>
          <w:rFonts w:asciiTheme="minorHAnsi" w:hAnsiTheme="minorHAnsi" w:cs="Arial"/>
          <w:b/>
          <w:i/>
          <w:sz w:val="24"/>
          <w:szCs w:val="28"/>
          <w:lang w:val="en-GB"/>
        </w:rPr>
        <w:t>7</w:t>
      </w:r>
      <w:r w:rsidR="00B52607">
        <w:rPr>
          <w:rFonts w:asciiTheme="minorHAnsi" w:hAnsiTheme="minorHAnsi" w:cs="Arial"/>
          <w:b/>
          <w:i/>
          <w:sz w:val="24"/>
          <w:szCs w:val="28"/>
          <w:lang w:val="en-GB"/>
        </w:rPr>
        <w:t>1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per cent</w:t>
      </w:r>
    </w:p>
    <w:p w14:paraId="0DA7CF3B" w14:textId="737CB773" w:rsidR="00601037" w:rsidRDefault="00580D0A" w:rsidP="00580D0A">
      <w:pPr>
        <w:numPr>
          <w:ilvl w:val="0"/>
          <w:numId w:val="1"/>
        </w:numPr>
        <w:rPr>
          <w:rFonts w:asciiTheme="minorHAnsi" w:hAnsiTheme="minorHAnsi" w:cs="Arial"/>
          <w:b/>
          <w:i/>
          <w:sz w:val="24"/>
          <w:szCs w:val="28"/>
          <w:lang w:val="en-GB"/>
        </w:rPr>
      </w:pPr>
      <w:r w:rsidRPr="008D4C02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Industry cautiously-optimist about near to mid-term future </w:t>
      </w:r>
      <w:r w:rsidR="00FD060D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</w:p>
    <w:p w14:paraId="23506E08" w14:textId="625EA283" w:rsidR="00580D0A" w:rsidRPr="008D4C02" w:rsidRDefault="00601037" w:rsidP="00580D0A">
      <w:pPr>
        <w:numPr>
          <w:ilvl w:val="0"/>
          <w:numId w:val="1"/>
        </w:numPr>
        <w:rPr>
          <w:rFonts w:asciiTheme="minorHAnsi" w:hAnsiTheme="minorHAnsi" w:cs="Arial"/>
          <w:b/>
          <w:i/>
          <w:sz w:val="24"/>
          <w:szCs w:val="28"/>
          <w:lang w:val="en-GB"/>
        </w:rPr>
      </w:pPr>
      <w:r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Most </w:t>
      </w:r>
      <w:r w:rsidR="00FD060D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auto </w:t>
      </w:r>
      <w:r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component </w:t>
      </w:r>
      <w:r w:rsidR="00FD060D">
        <w:rPr>
          <w:rFonts w:asciiTheme="minorHAnsi" w:hAnsiTheme="minorHAnsi" w:cs="Arial"/>
          <w:b/>
          <w:i/>
          <w:sz w:val="24"/>
          <w:szCs w:val="28"/>
          <w:lang w:val="en-GB"/>
        </w:rPr>
        <w:t>manufacturers</w:t>
      </w:r>
      <w:r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are </w:t>
      </w:r>
      <w:r w:rsidR="000374C6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preparing </w:t>
      </w:r>
      <w:r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to be part of EV supply chain </w:t>
      </w:r>
    </w:p>
    <w:p w14:paraId="5DFCCEB0" w14:textId="77777777" w:rsidR="00580D0A" w:rsidRDefault="00580D0A" w:rsidP="003E4B84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="Arial"/>
          <w:b/>
          <w:sz w:val="24"/>
          <w:szCs w:val="24"/>
          <w:lang w:val="en-GB"/>
        </w:rPr>
      </w:pPr>
    </w:p>
    <w:p w14:paraId="3B47AF28" w14:textId="67349F0A" w:rsidR="001F16CF" w:rsidRPr="004048D3" w:rsidRDefault="00A02DB2" w:rsidP="003E4B84">
      <w:pPr>
        <w:widowControl w:val="0"/>
        <w:autoSpaceDE w:val="0"/>
        <w:autoSpaceDN w:val="0"/>
        <w:adjustRightInd w:val="0"/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New Delhi; </w:t>
      </w:r>
      <w:r w:rsidR="00AA7D2C">
        <w:rPr>
          <w:rFonts w:asciiTheme="minorHAnsi" w:hAnsiTheme="minorHAnsi" w:cs="Arial"/>
          <w:b/>
          <w:sz w:val="24"/>
          <w:szCs w:val="24"/>
          <w:lang w:val="en-GB"/>
        </w:rPr>
        <w:t>21</w:t>
      </w:r>
      <w:r w:rsidR="004D6AE6"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 December</w:t>
      </w:r>
      <w:r w:rsidR="00AA7D2C">
        <w:rPr>
          <w:rFonts w:asciiTheme="minorHAnsi" w:hAnsiTheme="minorHAnsi" w:cs="Arial"/>
          <w:b/>
          <w:sz w:val="24"/>
          <w:szCs w:val="24"/>
          <w:lang w:val="en-GB"/>
        </w:rPr>
        <w:t xml:space="preserve"> </w:t>
      </w:r>
      <w:r w:rsidR="004D6AE6" w:rsidRPr="004048D3">
        <w:rPr>
          <w:rFonts w:asciiTheme="minorHAnsi" w:hAnsiTheme="minorHAnsi" w:cs="Arial"/>
          <w:b/>
          <w:sz w:val="24"/>
          <w:szCs w:val="24"/>
          <w:lang w:val="en-GB"/>
        </w:rPr>
        <w:t>20</w:t>
      </w:r>
      <w:r w:rsidR="007B0406" w:rsidRPr="004048D3">
        <w:rPr>
          <w:rFonts w:asciiTheme="minorHAnsi" w:hAnsiTheme="minorHAnsi" w:cs="Arial"/>
          <w:b/>
          <w:sz w:val="24"/>
          <w:szCs w:val="24"/>
          <w:lang w:val="en-GB"/>
        </w:rPr>
        <w:t>2</w:t>
      </w:r>
      <w:r w:rsidR="00AA7D2C">
        <w:rPr>
          <w:rFonts w:asciiTheme="minorHAnsi" w:hAnsiTheme="minorHAnsi" w:cs="Arial"/>
          <w:b/>
          <w:sz w:val="24"/>
          <w:szCs w:val="24"/>
          <w:lang w:val="en-GB"/>
        </w:rPr>
        <w:t>1</w:t>
      </w:r>
      <w:r w:rsidRPr="004048D3">
        <w:rPr>
          <w:rFonts w:asciiTheme="minorHAnsi" w:hAnsiTheme="minorHAnsi" w:cs="Arial"/>
          <w:sz w:val="24"/>
          <w:szCs w:val="24"/>
          <w:lang w:val="en-GB"/>
        </w:rPr>
        <w:t xml:space="preserve">: 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Automotive Component Manufacturers Association of India (ACMA), the apex body representing India’s Auto Component manufacturing industry today announced the findings of its Industry Performance</w:t>
      </w:r>
      <w:r w:rsidR="005D669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Review for the</w:t>
      </w:r>
      <w:r w:rsidR="002802B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irst half of</w:t>
      </w:r>
      <w:r w:rsidR="005D669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iscal </w:t>
      </w:r>
      <w:r w:rsidR="00A2687F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1</w:t>
      </w:r>
      <w:r w:rsidR="00A24430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-22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he </w:t>
      </w:r>
      <w:r w:rsidR="008C72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turnover of the 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automotive comp</w:t>
      </w:r>
      <w:r w:rsidR="004F7C1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onent industry </w:t>
      </w:r>
      <w:r w:rsidR="005324F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stoo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d at Rs.</w:t>
      </w:r>
      <w:r w:rsidR="00A24430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1.96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lakh crore (USD </w:t>
      </w:r>
      <w:r w:rsidR="00A24430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6.6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for the period April </w:t>
      </w:r>
      <w:r w:rsidR="00BE39D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A24430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1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E39D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to </w:t>
      </w:r>
      <w:r w:rsidR="002802B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September</w:t>
      </w:r>
      <w:r w:rsidR="00BE39D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20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A24430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1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, registering a growth of </w:t>
      </w:r>
      <w:r w:rsidR="00A24430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6</w:t>
      </w:r>
      <w:r w:rsidR="00B52607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over the </w:t>
      </w:r>
      <w:r w:rsidR="00947E5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first half of the 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previous year. </w:t>
      </w:r>
    </w:p>
    <w:p w14:paraId="4817563E" w14:textId="77777777" w:rsidR="001F16CF" w:rsidRPr="004048D3" w:rsidRDefault="001F16CF" w:rsidP="003E4B84">
      <w:pPr>
        <w:widowControl w:val="0"/>
        <w:autoSpaceDE w:val="0"/>
        <w:autoSpaceDN w:val="0"/>
        <w:adjustRightInd w:val="0"/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14:paraId="425451A7" w14:textId="772105A5" w:rsidR="0013401C" w:rsidRPr="004048D3" w:rsidRDefault="0013401C" w:rsidP="00BA635A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Commenting on the performance of the auto component industry in India</w:t>
      </w:r>
      <w:r w:rsidR="00A02DB2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A02DB2"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Vinnie Mehta, Director General, ACMA</w:t>
      </w:r>
      <w:r w:rsidR="000B784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F16CF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said</w:t>
      </w:r>
      <w:r w:rsidR="000B7849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 “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Despite the slow offtake </w:t>
      </w:r>
      <w:r w:rsidR="000374C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in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vehicles</w:t>
      </w:r>
      <w:r w:rsidR="000374C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sales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due to supply side </w:t>
      </w:r>
      <w:r w:rsidR="000374C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issues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 especially in the first quarter, the auto component industry demonstrated a remarkable turn-around in the first-half of FY 2021</w:t>
      </w:r>
      <w:r w:rsidR="000374C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-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2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With significant growth in all segments – supply to OEMs, Exports as also the aftermarket, the component industry grew to </w:t>
      </w:r>
      <w:r w:rsidR="00EB5B9D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Rs.1.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96</w:t>
      </w:r>
      <w:r w:rsidR="00EB5B9D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lakh crore (USD 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6.6</w:t>
      </w:r>
      <w:r w:rsidR="00EB5B9D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illion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) registering 6</w:t>
      </w:r>
      <w:r w:rsidR="00B5260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5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cent growth. Exports grew 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by 76 per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cent </w:t>
      </w:r>
      <w:r w:rsidR="00EB5B9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to Rs.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68.7 lakh crore (USD 9.3 billion) while imports grew by 71 percent to Rs.64.3 lakh crore (USD 8.7 billion) leading to trade surplus</w:t>
      </w:r>
      <w:r w:rsidR="00B5260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f USD 600 million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</w:t>
      </w:r>
      <w:r w:rsidR="002802B6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he Aftermark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et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estimated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t Rs. 3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8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895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ror</w:t>
      </w:r>
      <w:r w:rsidR="00B5260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e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lso w</w:t>
      </w:r>
      <w:r w:rsidR="00BA635A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tnessed 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 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steady </w:t>
      </w:r>
      <w:r w:rsidR="00BA635A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growth of 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5</w:t>
      </w:r>
      <w:r w:rsidR="004A79D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 cent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DB133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Component sales to</w:t>
      </w:r>
      <w:r w:rsidR="00DB133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EMs </w:t>
      </w:r>
      <w:r w:rsidR="00A3707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n the domestic market 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grew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177EC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by 76 percent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</w:t>
      </w:r>
      <w:r w:rsidR="00A3707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Rs.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1.53 lakh</w:t>
      </w:r>
      <w:r w:rsidR="00A3707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rore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”.</w:t>
      </w:r>
    </w:p>
    <w:p w14:paraId="37CD584C" w14:textId="77777777" w:rsidR="0013401C" w:rsidRPr="004048D3" w:rsidRDefault="0013401C" w:rsidP="00292D49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591302A7" w14:textId="3563F4D9" w:rsidR="00B134B0" w:rsidRDefault="00284408" w:rsidP="0013401C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Sharing his insights on the </w:t>
      </w:r>
      <w:r w:rsidR="00FF04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performance of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he</w:t>
      </w:r>
      <w:r w:rsidR="00F01F3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auto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omponent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3201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dustry</w:t>
      </w:r>
      <w:r w:rsidR="0013401C" w:rsidRPr="00B52607">
        <w:rPr>
          <w:rFonts w:asciiTheme="minorHAnsi" w:eastAsia="Calibri" w:hAnsiTheme="minorHAnsi" w:cs="Arial"/>
          <w:bCs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13401C"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proofErr w:type="spellStart"/>
      <w:r w:rsidR="00D019DD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Sunjay</w:t>
      </w:r>
      <w:proofErr w:type="spellEnd"/>
      <w:r w:rsidR="00D019DD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 xml:space="preserve"> Kapur</w:t>
      </w:r>
      <w:r w:rsidR="0013401C"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, President, ACMA</w:t>
      </w:r>
      <w:r w:rsidR="0013401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said, </w:t>
      </w:r>
      <w:r w:rsidR="0013401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“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Despite resurgence of demand for vehicles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supply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-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side issues of availability of semiconductors, increasing input costs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rising logistics costs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nd availability of containers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among others, continue 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o 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hamper</w:t>
      </w:r>
      <w:r w:rsidR="00B04D68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134B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recovery in the automotive sector. </w:t>
      </w:r>
      <w:r w:rsidR="00D019D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auto component industry, in this backdrop, displayed remarkable resilience. </w:t>
      </w:r>
      <w:r w:rsidR="00B04D68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ncreased value-addition to meet regulatory compliance, fast recovery 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n </w:t>
      </w:r>
      <w:r w:rsidR="00B04D68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external markets and traction in the domestic aftermarket market have contributed to the growth of the sector in the first-half of FY 2021-22.</w:t>
      </w:r>
    </w:p>
    <w:p w14:paraId="0E6C54AF" w14:textId="77777777" w:rsidR="00B134B0" w:rsidRDefault="00B134B0" w:rsidP="0013401C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060F5030" w14:textId="093536D9" w:rsidR="00B87B12" w:rsidRDefault="00BA6D25" w:rsidP="0013401C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Going forward, w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hilst the 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performance of the 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vehicle 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ndustry during the festive season has 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not 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been 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on expected lines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however 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re are indications that the vehicle demand, in the coming months, will 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improve</w:t>
      </w:r>
      <w:r w:rsidR="00E5372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is, together with the increased focus by the auto industry on deep-localisation and the recent announcement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s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by the 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of 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PLI schemes 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by the 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Government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on 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dvanced Chemistry Cell (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CC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)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atter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ies</w:t>
      </w:r>
      <w:r w:rsid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nd Auto &amp; Auto Components </w:t>
      </w:r>
      <w:r w:rsidR="006B6B1A" w:rsidRP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ill facilitate the creation of a state-</w:t>
      </w:r>
      <w:r w:rsidR="006B6B1A" w:rsidRPr="006B6B1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lastRenderedPageBreak/>
        <w:t>of-the-art automotive value chain and developing India into an attractive alternative source of high-end auto components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B87B12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”</w:t>
      </w:r>
    </w:p>
    <w:p w14:paraId="7F643BE4" w14:textId="77777777" w:rsidR="003C0D97" w:rsidRDefault="003C0D97" w:rsidP="00857563">
      <w:pPr>
        <w:jc w:val="both"/>
        <w:rPr>
          <w:rFonts w:asciiTheme="minorHAnsi" w:eastAsia="Calibri" w:hAnsiTheme="minorHAnsi" w:cs="Arial"/>
          <w:iCs/>
          <w:color w:val="000000"/>
          <w:sz w:val="24"/>
          <w:szCs w:val="24"/>
          <w:bdr w:val="none" w:sz="0" w:space="0" w:color="auto" w:frame="1"/>
          <w:lang w:val="en-GB"/>
        </w:rPr>
      </w:pPr>
    </w:p>
    <w:p w14:paraId="31A68DA2" w14:textId="077A83B9" w:rsidR="00F858BF" w:rsidRPr="00857563" w:rsidRDefault="00F858BF" w:rsidP="00857563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580D0A">
        <w:rPr>
          <w:rFonts w:asciiTheme="minorHAnsi" w:eastAsia="Calibri" w:hAnsiTheme="minorHAnsi" w:cs="Arial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Elaborating on the mood of the industry and outlook for the near to mid-term future, </w:t>
      </w:r>
      <w:r w:rsidR="006B6B1A">
        <w:rPr>
          <w:rFonts w:asciiTheme="minorHAnsi" w:eastAsia="Calibri" w:hAnsiTheme="minorHAnsi" w:cs="Arial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Kapur</w:t>
      </w:r>
      <w:r w:rsidRPr="00580D0A">
        <w:rPr>
          <w:rFonts w:asciiTheme="minorHAnsi" w:eastAsia="Calibri" w:hAnsiTheme="minorHAnsi" w:cs="Arial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Pr="00580D0A">
        <w:rPr>
          <w:rFonts w:asciiTheme="minorHAnsi" w:eastAsia="Calibri" w:hAnsiTheme="minorHAnsi" w:cs="Arial"/>
          <w:iCs/>
          <w:color w:val="000000"/>
          <w:sz w:val="24"/>
          <w:szCs w:val="24"/>
          <w:bdr w:val="none" w:sz="0" w:space="0" w:color="auto" w:frame="1"/>
          <w:lang w:val="en-GB"/>
        </w:rPr>
        <w:t>mentioned,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“According to 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 recent survey of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CMA leadership, 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despite concerns 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of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nother 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ave of pandemic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5756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industry is </w:t>
      </w:r>
      <w:r w:rsidR="00F9296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cautiously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ptimistic about the pr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ospects of the Indian economy 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nd the automotive 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sector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for FY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1-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22. 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uto component manufacturers have now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y and large</w:t>
      </w:r>
      <w:r w:rsidR="003C0D9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recovered and the investment cycle has also commenced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  <w:r w:rsidR="00601037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On the subject of auto component industry</w:t>
      </w:r>
      <w:r w:rsidR="00FD060D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reparing to be future-ready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60 percent of the respondents mentioned that they were </w:t>
      </w:r>
      <w:r w:rsidR="009B7200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lready equipped</w:t>
      </w:r>
      <w:r w:rsidR="00853846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 be part of the EV supply chain, while the rest would be ready in the next two-odd years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”</w:t>
      </w:r>
    </w:p>
    <w:p w14:paraId="1483EC00" w14:textId="77777777" w:rsidR="00404014" w:rsidRPr="004048D3" w:rsidRDefault="00404014" w:rsidP="00292D49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24017612" w14:textId="784DA7C7" w:rsidR="00A02DB2" w:rsidRPr="004048D3" w:rsidRDefault="00A02DB2" w:rsidP="00A02DB2">
      <w:pPr>
        <w:spacing w:after="120"/>
        <w:jc w:val="both"/>
        <w:rPr>
          <w:rFonts w:asciiTheme="minorHAnsi" w:hAnsiTheme="minorHAnsi" w:cs="Arial"/>
          <w:b/>
          <w:sz w:val="24"/>
          <w:szCs w:val="24"/>
          <w:lang w:val="en-GB"/>
        </w:rPr>
      </w:pPr>
      <w:r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Key findings of the ACMA </w:t>
      </w:r>
      <w:r w:rsidR="00A25FDA"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Industry Performance Review </w:t>
      </w:r>
      <w:r w:rsidR="00BA7FDE"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for H1 </w:t>
      </w:r>
      <w:r w:rsidR="00CB0346">
        <w:rPr>
          <w:rFonts w:asciiTheme="minorHAnsi" w:hAnsiTheme="minorHAnsi" w:cs="Arial"/>
          <w:b/>
          <w:sz w:val="24"/>
          <w:szCs w:val="24"/>
          <w:lang w:val="en-GB"/>
        </w:rPr>
        <w:t>2021-22</w:t>
      </w:r>
      <w:r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: </w:t>
      </w:r>
    </w:p>
    <w:p w14:paraId="0D0390AC" w14:textId="24945876" w:rsidR="00684F45" w:rsidRPr="00516E9E" w:rsidRDefault="00A02DB2" w:rsidP="00516E9E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bCs/>
          <w:sz w:val="24"/>
          <w:szCs w:val="24"/>
          <w:lang w:val="en-GB"/>
        </w:rPr>
        <w:t>Exports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: Exports of auto components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grew 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by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76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cent to Rs.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68,746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(USD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9.3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n H1 </w:t>
      </w:r>
      <w:r w:rsidR="00507402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21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-22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rom Rs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9,003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(USD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.2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in H1 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20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-21</w:t>
      </w:r>
      <w:r w:rsidR="007A4AB2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Europe accounting for 31 per cent of exports, saw a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n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crease of 81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cent, while North America and Asia, accounting for 3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and 2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respectively also registered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crease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of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81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and </w:t>
      </w:r>
      <w:r w:rsidR="00CB0346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73 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per cent</w:t>
      </w:r>
      <w:r w:rsidR="00580D0A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respectively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</w:p>
    <w:p w14:paraId="7CE46FC5" w14:textId="77777777" w:rsidR="00A02DB2" w:rsidRPr="004048D3" w:rsidRDefault="00A02DB2" w:rsidP="00A02DB2">
      <w:p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14:paraId="62A0C0B7" w14:textId="49CE5594" w:rsidR="008B24CD" w:rsidRPr="004048D3" w:rsidRDefault="00A02DB2" w:rsidP="008B24CD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bCs/>
          <w:sz w:val="24"/>
          <w:szCs w:val="24"/>
          <w:lang w:val="en-GB"/>
        </w:rPr>
        <w:t>Imports</w:t>
      </w:r>
      <w:r w:rsidRPr="004048D3">
        <w:rPr>
          <w:rFonts w:asciiTheme="minorHAnsi" w:hAnsiTheme="minorHAnsi" w:cs="Arial"/>
          <w:bCs/>
          <w:sz w:val="24"/>
          <w:szCs w:val="24"/>
          <w:lang w:val="en-GB"/>
        </w:rPr>
        <w:t xml:space="preserve">: 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mpo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rts of auto components 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grew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by 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71</w:t>
      </w:r>
      <w:r w:rsidR="005E34D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per cent 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from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Rs.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7,710</w:t>
      </w:r>
      <w:r w:rsidR="009975E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crore </w:t>
      </w:r>
      <w:r w:rsidR="0057268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.0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 H1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2020-21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to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Rs.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64,310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8.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7</w:t>
      </w:r>
      <w:r w:rsidR="009975E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billion)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n 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H1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2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1-22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Asia accounted for 6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cent of imports followed by Europe and North America, with 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9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and 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7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respectively.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mports from all geographies witnessed steep </w:t>
      </w:r>
      <w:r w:rsidR="0004574F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increase reflecting 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growth in domestic manufacturing</w:t>
      </w:r>
      <w:r w:rsidR="00FE6B6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activities.</w:t>
      </w:r>
    </w:p>
    <w:p w14:paraId="4C0E18E7" w14:textId="77777777" w:rsidR="008B24CD" w:rsidRPr="004048D3" w:rsidRDefault="00A02DB2" w:rsidP="003A3995">
      <w:pPr>
        <w:pStyle w:val="ListParagraph"/>
        <w:ind w:left="360"/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</w:p>
    <w:p w14:paraId="53DE2963" w14:textId="035A209E" w:rsidR="00B87B12" w:rsidRPr="004048D3" w:rsidRDefault="00A02DB2" w:rsidP="004E08A8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bCs/>
          <w:sz w:val="24"/>
          <w:szCs w:val="24"/>
          <w:lang w:val="en-GB"/>
        </w:rPr>
        <w:t>Aftermarket</w:t>
      </w:r>
      <w:r w:rsidRPr="004048D3">
        <w:rPr>
          <w:rFonts w:asciiTheme="minorHAnsi" w:hAnsiTheme="minorHAnsi" w:cs="Arial"/>
          <w:bCs/>
          <w:sz w:val="24"/>
          <w:szCs w:val="24"/>
          <w:lang w:val="en-GB"/>
        </w:rPr>
        <w:t xml:space="preserve">: </w:t>
      </w:r>
      <w:r w:rsidR="006601F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T</w:t>
      </w:r>
      <w:r w:rsidR="005E34D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he aftermarket in 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H1 </w:t>
      </w:r>
      <w:r w:rsidR="005E34D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1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-22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witnessed 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a 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gr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o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w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th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of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</w:t>
      </w:r>
      <w:r w:rsidR="006601F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E4B84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per</w:t>
      </w:r>
      <w:r w:rsidR="00B87B12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E4B84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cent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o Rs 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8,895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</w:t>
      </w:r>
      <w:r w:rsidR="00FA619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.3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rom Rs.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1,116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</w:t>
      </w:r>
      <w:r w:rsidR="003A399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(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USD 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4.1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3E4B84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A399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H1 2020</w:t>
      </w:r>
      <w:r w:rsidR="00055D04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-21</w:t>
      </w:r>
      <w:r w:rsidR="003A399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3A3995" w:rsidRPr="004048D3">
        <w:rPr>
          <w:rFonts w:asciiTheme="minorHAnsi" w:hAnsiTheme="minorHAnsi"/>
          <w:lang w:val="en-GB"/>
        </w:rPr>
        <w:t xml:space="preserve"> </w:t>
      </w:r>
    </w:p>
    <w:p w14:paraId="0CE6A225" w14:textId="77777777" w:rsidR="00B87B12" w:rsidRPr="004048D3" w:rsidRDefault="00B87B12" w:rsidP="00D10360">
      <w:pPr>
        <w:jc w:val="center"/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</w:pPr>
    </w:p>
    <w:p w14:paraId="53C8D7B7" w14:textId="376E1300" w:rsidR="00A3190A" w:rsidRPr="003C0D97" w:rsidRDefault="00A02DB2" w:rsidP="003C0D97">
      <w:pPr>
        <w:rPr>
          <w:rFonts w:asciiTheme="minorHAnsi" w:hAnsiTheme="minorHAnsi" w:cs="Arial"/>
          <w:sz w:val="24"/>
          <w:lang w:val="en-GB"/>
        </w:rPr>
      </w:pPr>
      <w:r w:rsidRPr="004048D3">
        <w:rPr>
          <w:rFonts w:asciiTheme="minorHAnsi" w:hAnsiTheme="minorHAnsi" w:cs="Arial"/>
          <w:sz w:val="24"/>
          <w:lang w:val="en-GB"/>
        </w:rPr>
        <w:t xml:space="preserve">Note: </w:t>
      </w:r>
      <w:r w:rsidR="003C0D97" w:rsidRPr="003C0D97">
        <w:rPr>
          <w:rFonts w:asciiTheme="minorHAnsi" w:hAnsiTheme="minorHAnsi" w:cs="Arial"/>
          <w:i/>
          <w:sz w:val="24"/>
          <w:szCs w:val="24"/>
          <w:lang w:val="en-GB"/>
        </w:rPr>
        <w:t xml:space="preserve">The </w:t>
      </w:r>
      <w:r w:rsidR="00A3190A" w:rsidRPr="004048D3">
        <w:rPr>
          <w:rFonts w:asciiTheme="minorHAnsi" w:hAnsiTheme="minorHAnsi" w:cs="Arial"/>
          <w:i/>
          <w:sz w:val="24"/>
          <w:szCs w:val="24"/>
          <w:lang w:val="en-GB"/>
        </w:rPr>
        <w:t xml:space="preserve">Turnover data represents the entire supplies from the auto component industry (ACMA members and non-members) to the on-road and off-road vehicle manufacturers and the aftermarket in India as well as exports. This also includes component supplies captive to the OEMs and by the unorganized and smaller players. </w:t>
      </w:r>
    </w:p>
    <w:p w14:paraId="5B086CB5" w14:textId="77777777" w:rsidR="00A02DB2" w:rsidRPr="004048D3" w:rsidRDefault="004E46FD" w:rsidP="00A02DB2">
      <w:pPr>
        <w:pStyle w:val="Heading3"/>
        <w:rPr>
          <w:rFonts w:asciiTheme="minorHAnsi" w:hAnsiTheme="minorHAnsi" w:cs="Arial"/>
          <w:i w:val="0"/>
          <w:sz w:val="24"/>
          <w:szCs w:val="24"/>
          <w:lang w:val="en-GB"/>
        </w:rPr>
      </w:pPr>
      <w:r w:rsidRPr="004048D3">
        <w:rPr>
          <w:rFonts w:asciiTheme="minorHAnsi" w:hAnsiTheme="minorHAnsi" w:cs="Arial"/>
          <w:i w:val="0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1058740C" wp14:editId="2C68AA6E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86E09B" id="Straight Connector 2" o:spid="_x0000_s1026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" o:allowincell="f"/>
            </w:pict>
          </mc:Fallback>
        </mc:AlternateContent>
      </w:r>
    </w:p>
    <w:p w14:paraId="4BA613CA" w14:textId="0FCC8C41" w:rsidR="007B09BB" w:rsidRPr="003C0D97" w:rsidRDefault="007B09BB" w:rsidP="007B09BB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4048D3">
        <w:rPr>
          <w:rFonts w:asciiTheme="minorHAnsi" w:hAnsiTheme="minorHAnsi" w:cstheme="minorHAnsi"/>
          <w:b/>
          <w:sz w:val="22"/>
          <w:szCs w:val="22"/>
          <w:lang w:val="en-GB"/>
        </w:rPr>
        <w:t>About ACMA:</w:t>
      </w:r>
      <w:r w:rsidR="003C0D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4048D3">
        <w:rPr>
          <w:rFonts w:asciiTheme="minorHAnsi" w:eastAsia="Arial" w:hAnsiTheme="minorHAnsi" w:cstheme="minorHAnsi"/>
          <w:sz w:val="22"/>
          <w:szCs w:val="22"/>
          <w:lang w:val="en-GB"/>
        </w:rPr>
        <w:t>The Automotive Component Manufacturers Association of India (ACMA) is the apex body representing the interest of the Indian Auto Component Industry. Its membership of over 8</w:t>
      </w:r>
      <w:r w:rsidR="00B52607">
        <w:rPr>
          <w:rFonts w:asciiTheme="minorHAnsi" w:eastAsia="Arial" w:hAnsiTheme="minorHAnsi" w:cstheme="minorHAnsi"/>
          <w:sz w:val="22"/>
          <w:szCs w:val="22"/>
          <w:lang w:val="en-GB"/>
        </w:rPr>
        <w:t>0</w:t>
      </w:r>
      <w:r w:rsidRPr="004048D3">
        <w:rPr>
          <w:rFonts w:asciiTheme="minorHAnsi" w:eastAsia="Arial" w:hAnsiTheme="minorHAnsi" w:cstheme="minorHAnsi"/>
          <w:sz w:val="22"/>
          <w:szCs w:val="22"/>
          <w:lang w:val="en-GB"/>
        </w:rPr>
        <w:t>0 manufacturers contributes more than 90% of the auto component industry’s turnover in the organized sector. ACMA is an ISO 9001:2015 Certified Association.</w:t>
      </w:r>
    </w:p>
    <w:p w14:paraId="3D520300" w14:textId="77777777" w:rsidR="007B09BB" w:rsidRPr="004048D3" w:rsidRDefault="007B09BB" w:rsidP="007B09BB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E49EFF1" w14:textId="77777777" w:rsidR="007B09BB" w:rsidRPr="004048D3" w:rsidRDefault="007B09BB" w:rsidP="007B09BB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4048D3">
        <w:rPr>
          <w:rFonts w:asciiTheme="minorHAnsi" w:hAnsiTheme="minorHAnsi" w:cstheme="minorHAnsi"/>
          <w:b/>
          <w:bCs/>
          <w:sz w:val="22"/>
          <w:szCs w:val="22"/>
          <w:lang w:val="en-GB"/>
        </w:rPr>
        <w:t>For further details:</w:t>
      </w:r>
    </w:p>
    <w:tbl>
      <w:tblPr>
        <w:tblW w:w="99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995"/>
      </w:tblGrid>
      <w:tr w:rsidR="007B09BB" w:rsidRPr="004048D3" w14:paraId="2D172CF7" w14:textId="77777777" w:rsidTr="00BF3025">
        <w:trPr>
          <w:trHeight w:val="752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6BB54" w14:textId="77777777" w:rsidR="007B09BB" w:rsidRPr="004048D3" w:rsidRDefault="007B09BB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ACMA</w:t>
            </w:r>
          </w:p>
          <w:p w14:paraId="5CCD69FE" w14:textId="47F99298" w:rsidR="007B09BB" w:rsidRPr="004048D3" w:rsidRDefault="007B09BB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proofErr w:type="spellStart"/>
            <w:r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pender</w:t>
            </w:r>
            <w:proofErr w:type="spellEnd"/>
            <w:r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Singh</w:t>
            </w:r>
            <w:r w:rsidR="00055D04"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|</w:t>
            </w:r>
            <w:r w:rsidR="00055D0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901259169</w:t>
            </w:r>
          </w:p>
          <w:p w14:paraId="4F68255E" w14:textId="77777777" w:rsidR="007B09BB" w:rsidRPr="004048D3" w:rsidRDefault="00720C8B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  <w:hyperlink r:id="rId8" w:history="1">
              <w:r w:rsidR="007B09BB" w:rsidRPr="004048D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en-GB"/>
                </w:rPr>
                <w:t>Upender.singh@acma.in</w:t>
              </w:r>
            </w:hyperlink>
            <w:r w:rsidR="007B09BB"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9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E56CC" w14:textId="77777777" w:rsidR="007B09BB" w:rsidRPr="004048D3" w:rsidRDefault="007B09BB" w:rsidP="00BF3025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Archetype</w:t>
            </w:r>
          </w:p>
          <w:p w14:paraId="4904AD2C" w14:textId="77777777" w:rsidR="007B09BB" w:rsidRPr="004048D3" w:rsidRDefault="007B09BB" w:rsidP="00BF3025">
            <w:pPr>
              <w:pStyle w:val="MediumGrid21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lang w:val="en-GB"/>
              </w:rPr>
            </w:pPr>
            <w:proofErr w:type="spellStart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Laveena</w:t>
            </w:r>
            <w:proofErr w:type="spellEnd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Vohra| 9711682237| </w:t>
            </w:r>
            <w:hyperlink r:id="rId9" w:history="1">
              <w:r w:rsidRPr="004048D3">
                <w:rPr>
                  <w:rStyle w:val="Hyperlink"/>
                  <w:rFonts w:asciiTheme="minorHAnsi" w:eastAsia="Calibri" w:hAnsiTheme="minorHAnsi" w:cstheme="minorHAnsi"/>
                  <w:lang w:val="en-GB"/>
                </w:rPr>
                <w:t>Laveena.vohra@archetype.co</w:t>
              </w:r>
            </w:hyperlink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</w:t>
            </w:r>
          </w:p>
          <w:p w14:paraId="53743B63" w14:textId="77777777" w:rsidR="007B09BB" w:rsidRPr="004048D3" w:rsidRDefault="007B09BB" w:rsidP="00BF3025">
            <w:pPr>
              <w:pStyle w:val="MediumGrid21"/>
              <w:spacing w:line="276" w:lineRule="auto"/>
              <w:rPr>
                <w:rFonts w:asciiTheme="minorHAnsi" w:eastAsia="Calibri" w:hAnsiTheme="minorHAnsi" w:cstheme="minorHAnsi"/>
                <w:color w:val="000000"/>
                <w:lang w:val="en-GB"/>
              </w:rPr>
            </w:pPr>
            <w:proofErr w:type="spellStart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Swetank</w:t>
            </w:r>
            <w:proofErr w:type="spellEnd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KumarI</w:t>
            </w:r>
            <w:r w:rsidRPr="004048D3">
              <w:rPr>
                <w:rFonts w:asciiTheme="minorHAnsi" w:hAnsiTheme="minorHAnsi" w:cstheme="minorHAnsi"/>
                <w:color w:val="292B2F"/>
                <w:lang w:val="en-GB" w:eastAsia="en-IN"/>
              </w:rPr>
              <w:t xml:space="preserve">9818564004 </w:t>
            </w:r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|</w:t>
            </w:r>
            <w:hyperlink r:id="rId10" w:history="1">
              <w:r w:rsidRPr="004048D3">
                <w:rPr>
                  <w:rStyle w:val="Hyperlink"/>
                  <w:rFonts w:asciiTheme="minorHAnsi" w:eastAsia="Calibri" w:hAnsiTheme="minorHAnsi" w:cstheme="minorHAnsi"/>
                  <w:lang w:val="en-GB"/>
                </w:rPr>
                <w:t>Shwetank.kumar@archetype.co</w:t>
              </w:r>
            </w:hyperlink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</w:t>
            </w:r>
          </w:p>
        </w:tc>
      </w:tr>
    </w:tbl>
    <w:p w14:paraId="613F2A93" w14:textId="77777777" w:rsidR="00803D1D" w:rsidRPr="004048D3" w:rsidRDefault="00803D1D" w:rsidP="003C0D97">
      <w:pPr>
        <w:jc w:val="both"/>
        <w:rPr>
          <w:rFonts w:asciiTheme="minorHAnsi" w:hAnsiTheme="minorHAnsi" w:cs="Arial"/>
          <w:sz w:val="22"/>
          <w:szCs w:val="22"/>
          <w:lang w:val="en-GB"/>
        </w:rPr>
      </w:pPr>
    </w:p>
    <w:sectPr w:rsidR="00803D1D" w:rsidRPr="004048D3" w:rsidSect="00EE521D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89691" w14:textId="77777777" w:rsidR="00720C8B" w:rsidRDefault="00720C8B" w:rsidP="00E275E2">
      <w:r>
        <w:separator/>
      </w:r>
    </w:p>
  </w:endnote>
  <w:endnote w:type="continuationSeparator" w:id="0">
    <w:p w14:paraId="6C279694" w14:textId="77777777" w:rsidR="00720C8B" w:rsidRDefault="00720C8B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DAE01" w14:textId="77777777"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93827" w14:textId="77777777"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740DD" w14:textId="77777777"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684F45">
      <w:rPr>
        <w:rStyle w:val="PageNumber"/>
        <w:rFonts w:ascii="Arial" w:hAnsi="Arial" w:cs="Arial"/>
        <w:noProof/>
      </w:rPr>
      <w:t>3</w:t>
    </w:r>
    <w:r w:rsidRPr="00CE638E">
      <w:rPr>
        <w:rStyle w:val="PageNumber"/>
        <w:rFonts w:ascii="Arial" w:hAnsi="Arial" w:cs="Arial"/>
      </w:rPr>
      <w:fldChar w:fldCharType="end"/>
    </w:r>
  </w:p>
  <w:p w14:paraId="24100FE4" w14:textId="77777777"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F24D9" w14:textId="77777777" w:rsidR="00720C8B" w:rsidRDefault="00720C8B" w:rsidP="00E275E2">
      <w:r>
        <w:separator/>
      </w:r>
    </w:p>
  </w:footnote>
  <w:footnote w:type="continuationSeparator" w:id="0">
    <w:p w14:paraId="4F00AF46" w14:textId="77777777" w:rsidR="00720C8B" w:rsidRDefault="00720C8B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F95D94"/>
    <w:multiLevelType w:val="hybridMultilevel"/>
    <w:tmpl w:val="273C9860"/>
    <w:lvl w:ilvl="0" w:tplc="557E3C14">
      <w:numFmt w:val="bullet"/>
      <w:lvlText w:val="-"/>
      <w:lvlJc w:val="left"/>
      <w:pPr>
        <w:ind w:left="1440" w:hanging="360"/>
      </w:pPr>
      <w:rPr>
        <w:rFonts w:ascii="Calibri" w:eastAsia="Times New Roman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CA1C11"/>
    <w:multiLevelType w:val="hybridMultilevel"/>
    <w:tmpl w:val="C09E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6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qQUAQ8COmCwAAAA="/>
  </w:docVars>
  <w:rsids>
    <w:rsidRoot w:val="00A02DB2"/>
    <w:rsid w:val="00016EE2"/>
    <w:rsid w:val="00030233"/>
    <w:rsid w:val="000374C6"/>
    <w:rsid w:val="0004574F"/>
    <w:rsid w:val="00055D04"/>
    <w:rsid w:val="00076A86"/>
    <w:rsid w:val="000832B4"/>
    <w:rsid w:val="000A6962"/>
    <w:rsid w:val="000B647E"/>
    <w:rsid w:val="000B7849"/>
    <w:rsid w:val="000C2CAF"/>
    <w:rsid w:val="000E70AA"/>
    <w:rsid w:val="000F5257"/>
    <w:rsid w:val="000F57DB"/>
    <w:rsid w:val="001000C2"/>
    <w:rsid w:val="001000E5"/>
    <w:rsid w:val="0010634F"/>
    <w:rsid w:val="001176F9"/>
    <w:rsid w:val="0013401C"/>
    <w:rsid w:val="001548DD"/>
    <w:rsid w:val="001728DA"/>
    <w:rsid w:val="00184B67"/>
    <w:rsid w:val="001971A9"/>
    <w:rsid w:val="001A5876"/>
    <w:rsid w:val="001B1686"/>
    <w:rsid w:val="001C5C2F"/>
    <w:rsid w:val="001E131F"/>
    <w:rsid w:val="001E276E"/>
    <w:rsid w:val="001F0E97"/>
    <w:rsid w:val="001F16CF"/>
    <w:rsid w:val="002141AF"/>
    <w:rsid w:val="0022275F"/>
    <w:rsid w:val="00240DF0"/>
    <w:rsid w:val="0024525B"/>
    <w:rsid w:val="00246CDD"/>
    <w:rsid w:val="00251252"/>
    <w:rsid w:val="002802B6"/>
    <w:rsid w:val="00284408"/>
    <w:rsid w:val="0029072C"/>
    <w:rsid w:val="00292D49"/>
    <w:rsid w:val="00295103"/>
    <w:rsid w:val="0031420B"/>
    <w:rsid w:val="003177EC"/>
    <w:rsid w:val="00340962"/>
    <w:rsid w:val="00347898"/>
    <w:rsid w:val="00385903"/>
    <w:rsid w:val="003A3995"/>
    <w:rsid w:val="003B1ABC"/>
    <w:rsid w:val="003C0D97"/>
    <w:rsid w:val="003D41BE"/>
    <w:rsid w:val="003E0889"/>
    <w:rsid w:val="003E4B84"/>
    <w:rsid w:val="003E5C47"/>
    <w:rsid w:val="003E5FA7"/>
    <w:rsid w:val="00402555"/>
    <w:rsid w:val="00404014"/>
    <w:rsid w:val="004048D3"/>
    <w:rsid w:val="00420904"/>
    <w:rsid w:val="00427AF9"/>
    <w:rsid w:val="004303CC"/>
    <w:rsid w:val="00444F88"/>
    <w:rsid w:val="00480026"/>
    <w:rsid w:val="00483D31"/>
    <w:rsid w:val="004A0785"/>
    <w:rsid w:val="004A4180"/>
    <w:rsid w:val="004A5650"/>
    <w:rsid w:val="004A79D5"/>
    <w:rsid w:val="004C39B4"/>
    <w:rsid w:val="004C46CA"/>
    <w:rsid w:val="004D6AE6"/>
    <w:rsid w:val="004E08A8"/>
    <w:rsid w:val="004E46FD"/>
    <w:rsid w:val="004F774C"/>
    <w:rsid w:val="004F7C15"/>
    <w:rsid w:val="00507402"/>
    <w:rsid w:val="005165BB"/>
    <w:rsid w:val="00516E9E"/>
    <w:rsid w:val="005324FC"/>
    <w:rsid w:val="00535AE2"/>
    <w:rsid w:val="0055136C"/>
    <w:rsid w:val="00552121"/>
    <w:rsid w:val="0057268C"/>
    <w:rsid w:val="005806B1"/>
    <w:rsid w:val="00580D0A"/>
    <w:rsid w:val="00591673"/>
    <w:rsid w:val="0059580A"/>
    <w:rsid w:val="005A328F"/>
    <w:rsid w:val="005A4AA7"/>
    <w:rsid w:val="005B55D5"/>
    <w:rsid w:val="005C1996"/>
    <w:rsid w:val="005D3EB3"/>
    <w:rsid w:val="005D6691"/>
    <w:rsid w:val="005E34DC"/>
    <w:rsid w:val="005E3DF7"/>
    <w:rsid w:val="00601037"/>
    <w:rsid w:val="00603497"/>
    <w:rsid w:val="00605FF2"/>
    <w:rsid w:val="00617CB7"/>
    <w:rsid w:val="006342D6"/>
    <w:rsid w:val="00652914"/>
    <w:rsid w:val="006601F9"/>
    <w:rsid w:val="00681BBF"/>
    <w:rsid w:val="00684F45"/>
    <w:rsid w:val="00696877"/>
    <w:rsid w:val="006B6B1A"/>
    <w:rsid w:val="006C00B2"/>
    <w:rsid w:val="006F379C"/>
    <w:rsid w:val="00713CA5"/>
    <w:rsid w:val="00714A2F"/>
    <w:rsid w:val="007173A8"/>
    <w:rsid w:val="00720C8B"/>
    <w:rsid w:val="00787EC2"/>
    <w:rsid w:val="007914C0"/>
    <w:rsid w:val="007A4AB2"/>
    <w:rsid w:val="007A6E8F"/>
    <w:rsid w:val="007A75DA"/>
    <w:rsid w:val="007B0406"/>
    <w:rsid w:val="007B09BB"/>
    <w:rsid w:val="007E79FC"/>
    <w:rsid w:val="00803D1D"/>
    <w:rsid w:val="00806EA1"/>
    <w:rsid w:val="00813281"/>
    <w:rsid w:val="008250AC"/>
    <w:rsid w:val="008469DC"/>
    <w:rsid w:val="00850930"/>
    <w:rsid w:val="00853846"/>
    <w:rsid w:val="00857563"/>
    <w:rsid w:val="00873A06"/>
    <w:rsid w:val="008850AE"/>
    <w:rsid w:val="00887E6E"/>
    <w:rsid w:val="008A0573"/>
    <w:rsid w:val="008B24CD"/>
    <w:rsid w:val="008C7278"/>
    <w:rsid w:val="008D2047"/>
    <w:rsid w:val="008D4C02"/>
    <w:rsid w:val="008F1711"/>
    <w:rsid w:val="008F75E8"/>
    <w:rsid w:val="009116F6"/>
    <w:rsid w:val="009238E4"/>
    <w:rsid w:val="00937DC8"/>
    <w:rsid w:val="00947E5C"/>
    <w:rsid w:val="00954E99"/>
    <w:rsid w:val="009605D9"/>
    <w:rsid w:val="00972E2B"/>
    <w:rsid w:val="00992633"/>
    <w:rsid w:val="00993FCB"/>
    <w:rsid w:val="00994F9A"/>
    <w:rsid w:val="009975EB"/>
    <w:rsid w:val="009B5302"/>
    <w:rsid w:val="009B7200"/>
    <w:rsid w:val="009E6A47"/>
    <w:rsid w:val="009E78CB"/>
    <w:rsid w:val="009F24E0"/>
    <w:rsid w:val="009F7F54"/>
    <w:rsid w:val="00A02DB2"/>
    <w:rsid w:val="00A0557B"/>
    <w:rsid w:val="00A24430"/>
    <w:rsid w:val="00A25FDA"/>
    <w:rsid w:val="00A2687F"/>
    <w:rsid w:val="00A3190A"/>
    <w:rsid w:val="00A3707C"/>
    <w:rsid w:val="00A47E5B"/>
    <w:rsid w:val="00A520CE"/>
    <w:rsid w:val="00A71B51"/>
    <w:rsid w:val="00A743DE"/>
    <w:rsid w:val="00A80A5B"/>
    <w:rsid w:val="00A81E26"/>
    <w:rsid w:val="00A96040"/>
    <w:rsid w:val="00AA7D2C"/>
    <w:rsid w:val="00AC0189"/>
    <w:rsid w:val="00AD1398"/>
    <w:rsid w:val="00AD4154"/>
    <w:rsid w:val="00AD6070"/>
    <w:rsid w:val="00AE7773"/>
    <w:rsid w:val="00B04D68"/>
    <w:rsid w:val="00B10B69"/>
    <w:rsid w:val="00B12A71"/>
    <w:rsid w:val="00B130BC"/>
    <w:rsid w:val="00B134B0"/>
    <w:rsid w:val="00B1533D"/>
    <w:rsid w:val="00B44685"/>
    <w:rsid w:val="00B449E3"/>
    <w:rsid w:val="00B52607"/>
    <w:rsid w:val="00B6459F"/>
    <w:rsid w:val="00B65AD1"/>
    <w:rsid w:val="00B7744A"/>
    <w:rsid w:val="00B87B12"/>
    <w:rsid w:val="00BA3A05"/>
    <w:rsid w:val="00BA635A"/>
    <w:rsid w:val="00BA64AF"/>
    <w:rsid w:val="00BA6D25"/>
    <w:rsid w:val="00BA7FDE"/>
    <w:rsid w:val="00BD7ABE"/>
    <w:rsid w:val="00BE1EC3"/>
    <w:rsid w:val="00BE39D8"/>
    <w:rsid w:val="00BE4D30"/>
    <w:rsid w:val="00BF3476"/>
    <w:rsid w:val="00C00376"/>
    <w:rsid w:val="00C021E2"/>
    <w:rsid w:val="00C16855"/>
    <w:rsid w:val="00C27D7C"/>
    <w:rsid w:val="00C32016"/>
    <w:rsid w:val="00C43517"/>
    <w:rsid w:val="00C47D76"/>
    <w:rsid w:val="00C61371"/>
    <w:rsid w:val="00C7798A"/>
    <w:rsid w:val="00C930EC"/>
    <w:rsid w:val="00C933D7"/>
    <w:rsid w:val="00C9468B"/>
    <w:rsid w:val="00CB0346"/>
    <w:rsid w:val="00CC3A28"/>
    <w:rsid w:val="00CC4C53"/>
    <w:rsid w:val="00CD1603"/>
    <w:rsid w:val="00CE57E1"/>
    <w:rsid w:val="00CE638E"/>
    <w:rsid w:val="00CE781C"/>
    <w:rsid w:val="00D00D14"/>
    <w:rsid w:val="00D019DD"/>
    <w:rsid w:val="00D075DF"/>
    <w:rsid w:val="00D10360"/>
    <w:rsid w:val="00D17B33"/>
    <w:rsid w:val="00D2146E"/>
    <w:rsid w:val="00D47096"/>
    <w:rsid w:val="00D613D6"/>
    <w:rsid w:val="00D617DD"/>
    <w:rsid w:val="00D64702"/>
    <w:rsid w:val="00D67A89"/>
    <w:rsid w:val="00D83A42"/>
    <w:rsid w:val="00DA2455"/>
    <w:rsid w:val="00DB1333"/>
    <w:rsid w:val="00DC6F25"/>
    <w:rsid w:val="00E05B2D"/>
    <w:rsid w:val="00E275E2"/>
    <w:rsid w:val="00E53727"/>
    <w:rsid w:val="00E538C6"/>
    <w:rsid w:val="00E543AC"/>
    <w:rsid w:val="00E61FD9"/>
    <w:rsid w:val="00E945A9"/>
    <w:rsid w:val="00EB5B9D"/>
    <w:rsid w:val="00EE3EC4"/>
    <w:rsid w:val="00EE521D"/>
    <w:rsid w:val="00F01F35"/>
    <w:rsid w:val="00F02D78"/>
    <w:rsid w:val="00F12AB2"/>
    <w:rsid w:val="00F461F1"/>
    <w:rsid w:val="00F53CCA"/>
    <w:rsid w:val="00F55543"/>
    <w:rsid w:val="00F858BF"/>
    <w:rsid w:val="00F92963"/>
    <w:rsid w:val="00FA6196"/>
    <w:rsid w:val="00FA76D9"/>
    <w:rsid w:val="00FB5F59"/>
    <w:rsid w:val="00FC30F0"/>
    <w:rsid w:val="00FD060D"/>
    <w:rsid w:val="00FE6B6E"/>
    <w:rsid w:val="00FE71B5"/>
    <w:rsid w:val="00FF0417"/>
    <w:rsid w:val="00FF0DBA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C33BAC"/>
  <w15:docId w15:val="{F5FAFCED-D473-CE41-AECC-D32BD4B8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aliases w:val="Bullet List,FooterText,Paragraphe de liste1,List Paragraph1,numbered,Bulletr List Paragraph,List Paragraph2,列出段落,列出段落1,List Paragraph21,Listeafsnit1,Parágrafo da Lista1,リスト段落1,Párrafo de lista1,List Paragraph11,Listenabsatz,リスト段落,Plan,Fo"/>
    <w:basedOn w:val="Normal"/>
    <w:link w:val="ListParagraphChar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uiPriority w:val="99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paragraph" w:customStyle="1" w:styleId="MediumGrid21">
    <w:name w:val="Medium Grid 21"/>
    <w:uiPriority w:val="1"/>
    <w:qFormat/>
    <w:rsid w:val="007B09BB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ListParagraphChar">
    <w:name w:val="List Paragraph Char"/>
    <w:aliases w:val="Bullet List Char,FooterText Char,Paragraphe de liste1 Char,List Paragraph1 Char,numbered Char,Bulletr List Paragraph Char,List Paragraph2 Char,列出段落 Char,列出段落1 Char,List Paragraph21 Char,Listeafsnit1 Char,Parágrafo da Lista1 Char"/>
    <w:link w:val="ListParagraph"/>
    <w:uiPriority w:val="34"/>
    <w:locked/>
    <w:rsid w:val="006B6B1A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h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veena.vohra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869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Vinnie Mehta</cp:lastModifiedBy>
  <cp:revision>13</cp:revision>
  <cp:lastPrinted>2021-12-15T10:59:00Z</cp:lastPrinted>
  <dcterms:created xsi:type="dcterms:W3CDTF">2020-12-14T08:01:00Z</dcterms:created>
  <dcterms:modified xsi:type="dcterms:W3CDTF">2021-12-16T12:52:00Z</dcterms:modified>
</cp:coreProperties>
</file>